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C81EDC" w14:textId="77777777" w:rsidR="00884A5C" w:rsidRPr="005A240D" w:rsidRDefault="00884A5C" w:rsidP="00884A5C">
      <w:pPr>
        <w:pStyle w:val="Fyrirsgn1"/>
        <w:spacing w:before="0" w:after="0"/>
        <w:rPr>
          <w:rFonts w:ascii="Times New Roman" w:hAnsi="Times New Roman"/>
        </w:rPr>
      </w:pPr>
      <w:r w:rsidRPr="005A240D">
        <w:rPr>
          <w:rFonts w:ascii="Times New Roman" w:hAnsi="Times New Roman"/>
        </w:rPr>
        <w:t>REGLUGERÐ</w:t>
      </w:r>
    </w:p>
    <w:p w14:paraId="5E54E936" w14:textId="0C0B5D5E" w:rsidR="00884A5C" w:rsidRPr="005A240D" w:rsidRDefault="00884A5C" w:rsidP="00884A5C">
      <w:pPr>
        <w:pStyle w:val="Fyrirsgn2"/>
        <w:rPr>
          <w:rFonts w:ascii="Times New Roman" w:hAnsi="Times New Roman"/>
        </w:rPr>
      </w:pPr>
      <w:r w:rsidRPr="005A240D">
        <w:rPr>
          <w:rFonts w:ascii="Times New Roman" w:hAnsi="Times New Roman"/>
        </w:rPr>
        <w:t xml:space="preserve">um breytingu á reglugerð um </w:t>
      </w:r>
      <w:r>
        <w:rPr>
          <w:rFonts w:ascii="Times New Roman" w:hAnsi="Times New Roman"/>
        </w:rPr>
        <w:t>útlendinga nr. 540/2017</w:t>
      </w:r>
      <w:r w:rsidR="001465CC">
        <w:rPr>
          <w:rFonts w:ascii="Times New Roman" w:hAnsi="Times New Roman"/>
        </w:rPr>
        <w:t>.</w:t>
      </w:r>
    </w:p>
    <w:p w14:paraId="2019C18D" w14:textId="2D426C2C" w:rsidR="00F6435F" w:rsidRPr="00885E46" w:rsidRDefault="00F6435F" w:rsidP="00885E46">
      <w:pPr>
        <w:pStyle w:val="Fyrirsgn3"/>
        <w:jc w:val="left"/>
        <w:rPr>
          <w:rFonts w:ascii="Times New Roman" w:hAnsi="Times New Roman"/>
          <w:snapToGrid w:val="0"/>
          <w:szCs w:val="21"/>
          <w:lang w:eastAsia="en-US"/>
        </w:rPr>
      </w:pPr>
      <w:bookmarkStart w:id="0" w:name="_Hlk36724389"/>
    </w:p>
    <w:p w14:paraId="781FC180" w14:textId="43AFC198" w:rsidR="00965F70" w:rsidRPr="007F01DD" w:rsidRDefault="00885E46" w:rsidP="00965F70">
      <w:pPr>
        <w:spacing w:after="0" w:line="240" w:lineRule="auto"/>
        <w:jc w:val="center"/>
        <w:rPr>
          <w:rFonts w:ascii="Times New Roman" w:hAnsi="Times New Roman" w:cs="Times New Roman"/>
          <w:sz w:val="21"/>
          <w:szCs w:val="21"/>
          <w:lang w:val="is-IS"/>
        </w:rPr>
      </w:pPr>
      <w:r>
        <w:rPr>
          <w:rFonts w:ascii="Times New Roman" w:hAnsi="Times New Roman" w:cs="Times New Roman"/>
          <w:sz w:val="21"/>
          <w:szCs w:val="21"/>
          <w:lang w:val="is-IS"/>
        </w:rPr>
        <w:t>1</w:t>
      </w:r>
      <w:r w:rsidR="00965F70" w:rsidRPr="007F01DD">
        <w:rPr>
          <w:rFonts w:ascii="Times New Roman" w:hAnsi="Times New Roman" w:cs="Times New Roman"/>
          <w:sz w:val="21"/>
          <w:szCs w:val="21"/>
          <w:lang w:val="is-IS"/>
        </w:rPr>
        <w:t>. gr.</w:t>
      </w:r>
    </w:p>
    <w:p w14:paraId="5DDC6D45" w14:textId="77777777" w:rsidR="00904514" w:rsidRPr="00851189" w:rsidRDefault="00534207" w:rsidP="00F04594">
      <w:pPr>
        <w:spacing w:after="0" w:line="240" w:lineRule="auto"/>
        <w:ind w:firstLine="425"/>
        <w:jc w:val="both"/>
        <w:rPr>
          <w:rFonts w:ascii="Times New Roman" w:hAnsi="Times New Roman" w:cs="Times New Roman"/>
          <w:sz w:val="21"/>
          <w:szCs w:val="21"/>
          <w:lang w:val="is-IS"/>
        </w:rPr>
      </w:pPr>
      <w:r w:rsidRPr="00851189">
        <w:rPr>
          <w:rFonts w:ascii="Times New Roman" w:hAnsi="Times New Roman" w:cs="Times New Roman"/>
          <w:sz w:val="21"/>
          <w:szCs w:val="21"/>
          <w:lang w:val="is-IS"/>
        </w:rPr>
        <w:t xml:space="preserve">Við </w:t>
      </w:r>
      <w:r w:rsidR="007E6963" w:rsidRPr="00851189">
        <w:rPr>
          <w:rFonts w:ascii="Times New Roman" w:hAnsi="Times New Roman" w:cs="Times New Roman"/>
          <w:sz w:val="21"/>
          <w:szCs w:val="21"/>
          <w:lang w:val="is-IS"/>
        </w:rPr>
        <w:t xml:space="preserve">32. gr. </w:t>
      </w:r>
      <w:r w:rsidR="00904514" w:rsidRPr="00851189">
        <w:rPr>
          <w:rFonts w:ascii="Times New Roman" w:hAnsi="Times New Roman" w:cs="Times New Roman"/>
          <w:sz w:val="21"/>
          <w:szCs w:val="21"/>
          <w:lang w:val="is-IS"/>
        </w:rPr>
        <w:t>b bætist ný málsgrein, svohljóðandi</w:t>
      </w:r>
      <w:r w:rsidR="00D1219B" w:rsidRPr="00851189">
        <w:rPr>
          <w:rFonts w:ascii="Times New Roman" w:hAnsi="Times New Roman" w:cs="Times New Roman"/>
          <w:sz w:val="21"/>
          <w:szCs w:val="21"/>
          <w:lang w:val="is-IS"/>
        </w:rPr>
        <w:t>:</w:t>
      </w:r>
    </w:p>
    <w:p w14:paraId="276CC6C1" w14:textId="5133A527" w:rsidR="007E3261" w:rsidRDefault="00376750" w:rsidP="00F04594">
      <w:pPr>
        <w:spacing w:after="0" w:line="240" w:lineRule="auto"/>
        <w:ind w:firstLine="425"/>
        <w:jc w:val="both"/>
        <w:rPr>
          <w:rFonts w:ascii="Times New Roman" w:hAnsi="Times New Roman" w:cs="Times New Roman"/>
          <w:sz w:val="21"/>
          <w:szCs w:val="21"/>
          <w:lang w:val="is-IS"/>
        </w:rPr>
      </w:pPr>
      <w:r w:rsidRPr="00851189">
        <w:rPr>
          <w:rFonts w:ascii="Times New Roman" w:hAnsi="Times New Roman" w:cs="Times New Roman"/>
          <w:sz w:val="21"/>
          <w:szCs w:val="21"/>
          <w:lang w:val="is-IS"/>
        </w:rPr>
        <w:t xml:space="preserve">Tengsl sem </w:t>
      </w:r>
      <w:r w:rsidR="002302B3">
        <w:rPr>
          <w:rFonts w:ascii="Times New Roman" w:hAnsi="Times New Roman" w:cs="Times New Roman"/>
          <w:sz w:val="21"/>
          <w:szCs w:val="21"/>
          <w:lang w:val="is-IS"/>
        </w:rPr>
        <w:t>umsækjandi</w:t>
      </w:r>
      <w:r w:rsidRPr="00851189">
        <w:rPr>
          <w:rFonts w:ascii="Times New Roman" w:hAnsi="Times New Roman" w:cs="Times New Roman"/>
          <w:sz w:val="21"/>
          <w:szCs w:val="21"/>
          <w:lang w:val="is-IS"/>
        </w:rPr>
        <w:t xml:space="preserve"> myndar við </w:t>
      </w:r>
      <w:r w:rsidR="002F553F">
        <w:rPr>
          <w:rFonts w:ascii="Times New Roman" w:hAnsi="Times New Roman" w:cs="Times New Roman"/>
          <w:sz w:val="21"/>
          <w:szCs w:val="21"/>
          <w:lang w:val="is-IS"/>
        </w:rPr>
        <w:t>Ísland</w:t>
      </w:r>
      <w:r w:rsidRPr="00851189">
        <w:rPr>
          <w:rFonts w:ascii="Times New Roman" w:hAnsi="Times New Roman" w:cs="Times New Roman"/>
          <w:sz w:val="21"/>
          <w:szCs w:val="21"/>
          <w:lang w:val="is-IS"/>
        </w:rPr>
        <w:t xml:space="preserve"> eftir </w:t>
      </w:r>
      <w:r w:rsidR="008D0F06" w:rsidRPr="00851189">
        <w:rPr>
          <w:rFonts w:ascii="Times New Roman" w:hAnsi="Times New Roman" w:cs="Times New Roman"/>
          <w:sz w:val="21"/>
          <w:szCs w:val="21"/>
          <w:lang w:val="is-IS"/>
        </w:rPr>
        <w:t xml:space="preserve">framlagningu </w:t>
      </w:r>
      <w:r w:rsidRPr="00851189">
        <w:rPr>
          <w:rFonts w:ascii="Times New Roman" w:hAnsi="Times New Roman" w:cs="Times New Roman"/>
          <w:sz w:val="21"/>
          <w:szCs w:val="21"/>
          <w:lang w:val="is-IS"/>
        </w:rPr>
        <w:t>umsókn</w:t>
      </w:r>
      <w:r w:rsidR="008D0F06" w:rsidRPr="00851189">
        <w:rPr>
          <w:rFonts w:ascii="Times New Roman" w:hAnsi="Times New Roman" w:cs="Times New Roman"/>
          <w:sz w:val="21"/>
          <w:szCs w:val="21"/>
          <w:lang w:val="is-IS"/>
        </w:rPr>
        <w:t>ar</w:t>
      </w:r>
      <w:r w:rsidRPr="00851189">
        <w:rPr>
          <w:rFonts w:ascii="Times New Roman" w:hAnsi="Times New Roman" w:cs="Times New Roman"/>
          <w:sz w:val="21"/>
          <w:szCs w:val="21"/>
          <w:lang w:val="is-IS"/>
        </w:rPr>
        <w:t xml:space="preserve"> um alþjóðlega vernd</w:t>
      </w:r>
      <w:r w:rsidR="00E26FAA">
        <w:rPr>
          <w:rFonts w:ascii="Times New Roman" w:hAnsi="Times New Roman" w:cs="Times New Roman"/>
          <w:sz w:val="21"/>
          <w:szCs w:val="21"/>
          <w:lang w:val="is-IS"/>
        </w:rPr>
        <w:t xml:space="preserve"> </w:t>
      </w:r>
      <w:r w:rsidR="00D02AE2">
        <w:rPr>
          <w:rFonts w:ascii="Times New Roman" w:hAnsi="Times New Roman" w:cs="Times New Roman"/>
          <w:sz w:val="21"/>
          <w:szCs w:val="21"/>
          <w:lang w:val="is-IS"/>
        </w:rPr>
        <w:t>og</w:t>
      </w:r>
      <w:r w:rsidR="00833C1D">
        <w:rPr>
          <w:rFonts w:ascii="Times New Roman" w:hAnsi="Times New Roman" w:cs="Times New Roman"/>
          <w:sz w:val="21"/>
          <w:szCs w:val="21"/>
          <w:lang w:val="is-IS"/>
        </w:rPr>
        <w:t xml:space="preserve"> þau</w:t>
      </w:r>
      <w:r w:rsidR="00D02AE2">
        <w:rPr>
          <w:rFonts w:ascii="Times New Roman" w:hAnsi="Times New Roman" w:cs="Times New Roman"/>
          <w:sz w:val="21"/>
          <w:szCs w:val="21"/>
          <w:lang w:val="is-IS"/>
        </w:rPr>
        <w:t xml:space="preserve"> tengsl sem mynda rétt til fjölskyldusameiningar skv. VIII. kafla laga um útlendinga</w:t>
      </w:r>
      <w:r w:rsidR="006A40AA">
        <w:rPr>
          <w:rFonts w:ascii="Times New Roman" w:hAnsi="Times New Roman" w:cs="Times New Roman"/>
          <w:sz w:val="21"/>
          <w:szCs w:val="21"/>
          <w:lang w:val="is-IS"/>
        </w:rPr>
        <w:t>,</w:t>
      </w:r>
      <w:r w:rsidR="00D02AE2">
        <w:rPr>
          <w:rFonts w:ascii="Times New Roman" w:hAnsi="Times New Roman" w:cs="Times New Roman"/>
          <w:sz w:val="21"/>
          <w:szCs w:val="21"/>
          <w:lang w:val="is-IS"/>
        </w:rPr>
        <w:t xml:space="preserve"> teljast ekki til sérstakra tengsla.</w:t>
      </w:r>
    </w:p>
    <w:p w14:paraId="5BF734A2" w14:textId="23EE702E" w:rsidR="004D42FF" w:rsidRDefault="00613051" w:rsidP="00F04594">
      <w:pPr>
        <w:spacing w:after="0" w:line="240" w:lineRule="auto"/>
        <w:ind w:firstLine="425"/>
        <w:jc w:val="both"/>
        <w:rPr>
          <w:rFonts w:ascii="Times New Roman" w:hAnsi="Times New Roman" w:cs="Times New Roman"/>
          <w:sz w:val="21"/>
          <w:szCs w:val="21"/>
          <w:lang w:val="is-IS"/>
        </w:rPr>
      </w:pPr>
      <w:r>
        <w:rPr>
          <w:rFonts w:ascii="Times New Roman" w:hAnsi="Times New Roman" w:cs="Times New Roman"/>
          <w:sz w:val="21"/>
          <w:szCs w:val="21"/>
          <w:lang w:val="is-IS"/>
        </w:rPr>
        <w:t xml:space="preserve">Umsækjandi telst </w:t>
      </w:r>
      <w:r w:rsidR="003E5D7F" w:rsidRPr="00851189">
        <w:rPr>
          <w:rFonts w:ascii="Times New Roman" w:hAnsi="Times New Roman" w:cs="Times New Roman"/>
          <w:sz w:val="21"/>
          <w:szCs w:val="21"/>
          <w:lang w:val="is-IS"/>
        </w:rPr>
        <w:t xml:space="preserve">ekki hafa sérstök tengsl við </w:t>
      </w:r>
      <w:r w:rsidR="00656C80">
        <w:rPr>
          <w:rFonts w:ascii="Times New Roman" w:hAnsi="Times New Roman" w:cs="Times New Roman"/>
          <w:sz w:val="21"/>
          <w:szCs w:val="21"/>
          <w:lang w:val="is-IS"/>
        </w:rPr>
        <w:t>Ísland</w:t>
      </w:r>
      <w:r w:rsidR="003E5D7F" w:rsidRPr="00851189">
        <w:rPr>
          <w:rFonts w:ascii="Times New Roman" w:hAnsi="Times New Roman" w:cs="Times New Roman"/>
          <w:sz w:val="21"/>
          <w:szCs w:val="21"/>
          <w:lang w:val="is-IS"/>
        </w:rPr>
        <w:t xml:space="preserve"> nema aðstandandi hans sé búsettur </w:t>
      </w:r>
      <w:r w:rsidR="00FA5492">
        <w:rPr>
          <w:rFonts w:ascii="Times New Roman" w:hAnsi="Times New Roman" w:cs="Times New Roman"/>
          <w:sz w:val="21"/>
          <w:szCs w:val="21"/>
          <w:lang w:val="is-IS"/>
        </w:rPr>
        <w:t>hér á landi</w:t>
      </w:r>
      <w:r w:rsidR="003E5D7F" w:rsidRPr="00851189">
        <w:rPr>
          <w:rFonts w:ascii="Times New Roman" w:hAnsi="Times New Roman" w:cs="Times New Roman"/>
          <w:sz w:val="21"/>
          <w:szCs w:val="21"/>
          <w:lang w:val="is-IS"/>
        </w:rPr>
        <w:t xml:space="preserve"> í lögmætri dvöl</w:t>
      </w:r>
      <w:r w:rsidR="00E32B1F" w:rsidRPr="00851189">
        <w:rPr>
          <w:rFonts w:ascii="Times New Roman" w:hAnsi="Times New Roman" w:cs="Times New Roman"/>
          <w:sz w:val="21"/>
          <w:szCs w:val="21"/>
          <w:lang w:val="is-IS"/>
        </w:rPr>
        <w:t>.</w:t>
      </w:r>
      <w:r w:rsidR="0086359B">
        <w:rPr>
          <w:rFonts w:ascii="Times New Roman" w:hAnsi="Times New Roman" w:cs="Times New Roman"/>
          <w:sz w:val="21"/>
          <w:szCs w:val="21"/>
          <w:lang w:val="is-IS"/>
        </w:rPr>
        <w:t xml:space="preserve"> </w:t>
      </w:r>
      <w:r w:rsidR="003A529B">
        <w:rPr>
          <w:rFonts w:ascii="Times New Roman" w:hAnsi="Times New Roman" w:cs="Times New Roman"/>
          <w:sz w:val="21"/>
          <w:szCs w:val="21"/>
          <w:lang w:val="is-IS"/>
        </w:rPr>
        <w:t>Umsækjandi</w:t>
      </w:r>
      <w:r w:rsidR="0036252C" w:rsidRPr="00851189">
        <w:rPr>
          <w:rFonts w:ascii="Times New Roman" w:hAnsi="Times New Roman" w:cs="Times New Roman"/>
          <w:sz w:val="21"/>
          <w:szCs w:val="21"/>
          <w:lang w:val="is-IS"/>
        </w:rPr>
        <w:t xml:space="preserve"> þarf að sýna fram á umrædd tengsl með fullnægjandi hætti, t.d. með framlagningu </w:t>
      </w:r>
      <w:proofErr w:type="spellStart"/>
      <w:r w:rsidR="004E526F" w:rsidRPr="00851189">
        <w:rPr>
          <w:rFonts w:ascii="Times New Roman" w:hAnsi="Times New Roman" w:cs="Times New Roman"/>
          <w:sz w:val="21"/>
          <w:szCs w:val="21"/>
          <w:lang w:val="is-IS"/>
        </w:rPr>
        <w:t>skilríkja</w:t>
      </w:r>
      <w:proofErr w:type="spellEnd"/>
      <w:r w:rsidR="0036252C" w:rsidRPr="00851189">
        <w:rPr>
          <w:rFonts w:ascii="Times New Roman" w:hAnsi="Times New Roman" w:cs="Times New Roman"/>
          <w:sz w:val="21"/>
          <w:szCs w:val="21"/>
          <w:lang w:val="is-IS"/>
        </w:rPr>
        <w:t xml:space="preserve"> eða vottorða</w:t>
      </w:r>
      <w:r w:rsidR="008F2BD5">
        <w:rPr>
          <w:rFonts w:ascii="Times New Roman" w:hAnsi="Times New Roman" w:cs="Times New Roman"/>
          <w:sz w:val="21"/>
          <w:szCs w:val="21"/>
          <w:lang w:val="is-IS"/>
        </w:rPr>
        <w:t xml:space="preserve">. </w:t>
      </w:r>
      <w:r w:rsidR="00F8488F">
        <w:rPr>
          <w:rFonts w:ascii="Times New Roman" w:hAnsi="Times New Roman" w:cs="Times New Roman"/>
          <w:sz w:val="21"/>
          <w:szCs w:val="21"/>
          <w:lang w:val="is-IS"/>
        </w:rPr>
        <w:t xml:space="preserve">Við það mat </w:t>
      </w:r>
      <w:r w:rsidR="00FF423E">
        <w:rPr>
          <w:rFonts w:ascii="Times New Roman" w:hAnsi="Times New Roman" w:cs="Times New Roman"/>
          <w:sz w:val="21"/>
          <w:szCs w:val="21"/>
          <w:lang w:val="is-IS"/>
        </w:rPr>
        <w:t>skal</w:t>
      </w:r>
      <w:r w:rsidR="008C7DC9">
        <w:rPr>
          <w:rFonts w:ascii="Times New Roman" w:hAnsi="Times New Roman" w:cs="Times New Roman"/>
          <w:sz w:val="21"/>
          <w:szCs w:val="21"/>
          <w:lang w:val="is-IS"/>
        </w:rPr>
        <w:t xml:space="preserve"> m.a.</w:t>
      </w:r>
      <w:r w:rsidR="00FF423E">
        <w:rPr>
          <w:rFonts w:ascii="Times New Roman" w:hAnsi="Times New Roman" w:cs="Times New Roman"/>
          <w:sz w:val="21"/>
          <w:szCs w:val="21"/>
          <w:lang w:val="is-IS"/>
        </w:rPr>
        <w:t xml:space="preserve"> líta til þess hvort umönnunarsjónarmið séu fyrir hendi</w:t>
      </w:r>
      <w:r w:rsidR="00F74757">
        <w:rPr>
          <w:rFonts w:ascii="Times New Roman" w:hAnsi="Times New Roman" w:cs="Times New Roman"/>
          <w:sz w:val="21"/>
          <w:szCs w:val="21"/>
          <w:lang w:val="is-IS"/>
        </w:rPr>
        <w:t xml:space="preserve">, </w:t>
      </w:r>
      <w:r w:rsidR="00D3316D">
        <w:rPr>
          <w:rFonts w:ascii="Times New Roman" w:hAnsi="Times New Roman" w:cs="Times New Roman"/>
          <w:sz w:val="21"/>
          <w:szCs w:val="21"/>
          <w:lang w:val="is-IS"/>
        </w:rPr>
        <w:t>hvort umsækjandi og aðstand</w:t>
      </w:r>
      <w:r w:rsidR="00425E14">
        <w:rPr>
          <w:rFonts w:ascii="Times New Roman" w:hAnsi="Times New Roman" w:cs="Times New Roman"/>
          <w:sz w:val="21"/>
          <w:szCs w:val="21"/>
          <w:lang w:val="is-IS"/>
        </w:rPr>
        <w:t>andi</w:t>
      </w:r>
      <w:r w:rsidR="00D3316D">
        <w:rPr>
          <w:rFonts w:ascii="Times New Roman" w:hAnsi="Times New Roman" w:cs="Times New Roman"/>
          <w:sz w:val="21"/>
          <w:szCs w:val="21"/>
          <w:lang w:val="is-IS"/>
        </w:rPr>
        <w:t xml:space="preserve"> hans </w:t>
      </w:r>
      <w:r w:rsidR="00425E14">
        <w:rPr>
          <w:rFonts w:ascii="Times New Roman" w:hAnsi="Times New Roman" w:cs="Times New Roman"/>
          <w:sz w:val="21"/>
          <w:szCs w:val="21"/>
          <w:lang w:val="is-IS"/>
        </w:rPr>
        <w:t>hafi deilt</w:t>
      </w:r>
      <w:r w:rsidR="008C7DC9">
        <w:rPr>
          <w:rFonts w:ascii="Times New Roman" w:hAnsi="Times New Roman" w:cs="Times New Roman"/>
          <w:sz w:val="21"/>
          <w:szCs w:val="21"/>
          <w:lang w:val="is-IS"/>
        </w:rPr>
        <w:t xml:space="preserve"> eða alist upp á</w:t>
      </w:r>
      <w:r w:rsidR="00425E14">
        <w:rPr>
          <w:rFonts w:ascii="Times New Roman" w:hAnsi="Times New Roman" w:cs="Times New Roman"/>
          <w:sz w:val="21"/>
          <w:szCs w:val="21"/>
          <w:lang w:val="is-IS"/>
        </w:rPr>
        <w:t xml:space="preserve"> </w:t>
      </w:r>
      <w:r w:rsidR="00BD56D9">
        <w:rPr>
          <w:rFonts w:ascii="Times New Roman" w:hAnsi="Times New Roman" w:cs="Times New Roman"/>
          <w:sz w:val="21"/>
          <w:szCs w:val="21"/>
          <w:lang w:val="is-IS"/>
        </w:rPr>
        <w:t xml:space="preserve">sama </w:t>
      </w:r>
      <w:r w:rsidR="00425E14">
        <w:rPr>
          <w:rFonts w:ascii="Times New Roman" w:hAnsi="Times New Roman" w:cs="Times New Roman"/>
          <w:sz w:val="21"/>
          <w:szCs w:val="21"/>
          <w:lang w:val="is-IS"/>
        </w:rPr>
        <w:t>heimili</w:t>
      </w:r>
      <w:r w:rsidR="008C7DC9">
        <w:rPr>
          <w:rFonts w:ascii="Times New Roman" w:hAnsi="Times New Roman" w:cs="Times New Roman"/>
          <w:sz w:val="21"/>
          <w:szCs w:val="21"/>
          <w:lang w:val="is-IS"/>
        </w:rPr>
        <w:t xml:space="preserve"> eða </w:t>
      </w:r>
      <w:r w:rsidR="00A463B5">
        <w:rPr>
          <w:rFonts w:ascii="Times New Roman" w:hAnsi="Times New Roman" w:cs="Times New Roman"/>
          <w:sz w:val="21"/>
          <w:szCs w:val="21"/>
          <w:lang w:val="is-IS"/>
        </w:rPr>
        <w:t>hafi á einhverjum tímapunkti haft uppeldisskyldu eða framfærsluskyldu sín á milli.</w:t>
      </w:r>
      <w:r w:rsidR="00544C52">
        <w:rPr>
          <w:rFonts w:ascii="Times New Roman" w:hAnsi="Times New Roman" w:cs="Times New Roman"/>
          <w:sz w:val="21"/>
          <w:szCs w:val="21"/>
          <w:lang w:val="is-IS"/>
        </w:rPr>
        <w:t xml:space="preserve"> </w:t>
      </w:r>
      <w:r w:rsidR="004F7035">
        <w:rPr>
          <w:rFonts w:ascii="Times New Roman" w:hAnsi="Times New Roman" w:cs="Times New Roman"/>
          <w:sz w:val="21"/>
          <w:szCs w:val="21"/>
          <w:lang w:val="is-IS"/>
        </w:rPr>
        <w:t xml:space="preserve">Stjórnvöldum </w:t>
      </w:r>
      <w:r w:rsidR="00544C52">
        <w:rPr>
          <w:rFonts w:ascii="Times New Roman" w:hAnsi="Times New Roman" w:cs="Times New Roman"/>
          <w:sz w:val="21"/>
          <w:szCs w:val="21"/>
          <w:lang w:val="is-IS"/>
        </w:rPr>
        <w:t>er heimilt að óska eftir</w:t>
      </w:r>
      <w:r w:rsidR="00381F66">
        <w:rPr>
          <w:rFonts w:ascii="Times New Roman" w:hAnsi="Times New Roman" w:cs="Times New Roman"/>
          <w:sz w:val="21"/>
          <w:szCs w:val="21"/>
          <w:lang w:val="is-IS"/>
        </w:rPr>
        <w:t xml:space="preserve"> því að aðstandandi umsækjanda staðfesti </w:t>
      </w:r>
      <w:r w:rsidR="00300270">
        <w:rPr>
          <w:rFonts w:ascii="Times New Roman" w:hAnsi="Times New Roman" w:cs="Times New Roman"/>
          <w:sz w:val="21"/>
          <w:szCs w:val="21"/>
          <w:lang w:val="is-IS"/>
        </w:rPr>
        <w:t xml:space="preserve">umrædd </w:t>
      </w:r>
      <w:r w:rsidR="00BA28E7">
        <w:rPr>
          <w:rFonts w:ascii="Times New Roman" w:hAnsi="Times New Roman" w:cs="Times New Roman"/>
          <w:sz w:val="21"/>
          <w:szCs w:val="21"/>
          <w:lang w:val="is-IS"/>
        </w:rPr>
        <w:t>tengsl</w:t>
      </w:r>
      <w:r w:rsidR="00985FCF">
        <w:rPr>
          <w:rFonts w:ascii="Times New Roman" w:hAnsi="Times New Roman" w:cs="Times New Roman"/>
          <w:sz w:val="21"/>
          <w:szCs w:val="21"/>
          <w:lang w:val="is-IS"/>
        </w:rPr>
        <w:t>.</w:t>
      </w:r>
    </w:p>
    <w:p w14:paraId="01BA75D2" w14:textId="48C11A20" w:rsidR="00D1219B" w:rsidRPr="00851189" w:rsidRDefault="00125BA3" w:rsidP="00F04594">
      <w:pPr>
        <w:spacing w:after="0" w:line="240" w:lineRule="auto"/>
        <w:ind w:firstLine="425"/>
        <w:jc w:val="both"/>
        <w:rPr>
          <w:rFonts w:ascii="Times New Roman" w:hAnsi="Times New Roman" w:cs="Times New Roman"/>
          <w:sz w:val="21"/>
          <w:szCs w:val="21"/>
          <w:lang w:val="is-IS"/>
        </w:rPr>
      </w:pPr>
      <w:r>
        <w:rPr>
          <w:rFonts w:ascii="Times New Roman" w:hAnsi="Times New Roman" w:cs="Times New Roman"/>
          <w:sz w:val="21"/>
          <w:szCs w:val="21"/>
          <w:lang w:val="is-IS"/>
        </w:rPr>
        <w:t xml:space="preserve">Við mat á sérstökum tengslum ber þó ávallt að hafa til hliðsjónar þau </w:t>
      </w:r>
      <w:r w:rsidR="0017078D">
        <w:rPr>
          <w:rFonts w:ascii="Times New Roman" w:hAnsi="Times New Roman" w:cs="Times New Roman"/>
          <w:sz w:val="21"/>
          <w:szCs w:val="21"/>
          <w:lang w:val="is-IS"/>
        </w:rPr>
        <w:t xml:space="preserve">tengsl </w:t>
      </w:r>
      <w:r w:rsidR="000B71D3">
        <w:rPr>
          <w:rFonts w:ascii="Times New Roman" w:hAnsi="Times New Roman" w:cs="Times New Roman"/>
          <w:sz w:val="21"/>
          <w:szCs w:val="21"/>
          <w:lang w:val="is-IS"/>
        </w:rPr>
        <w:t xml:space="preserve">sem viðkomandi hefur í </w:t>
      </w:r>
      <w:r w:rsidR="00E5447A">
        <w:rPr>
          <w:rFonts w:ascii="Times New Roman" w:hAnsi="Times New Roman" w:cs="Times New Roman"/>
          <w:sz w:val="21"/>
          <w:szCs w:val="21"/>
          <w:lang w:val="is-IS"/>
        </w:rPr>
        <w:t xml:space="preserve">því ríki </w:t>
      </w:r>
      <w:r w:rsidR="003B008C">
        <w:rPr>
          <w:rFonts w:ascii="Times New Roman" w:hAnsi="Times New Roman" w:cs="Times New Roman"/>
          <w:sz w:val="21"/>
          <w:szCs w:val="21"/>
          <w:lang w:val="is-IS"/>
        </w:rPr>
        <w:t xml:space="preserve">þar </w:t>
      </w:r>
      <w:r w:rsidR="00E5447A">
        <w:rPr>
          <w:rFonts w:ascii="Times New Roman" w:hAnsi="Times New Roman" w:cs="Times New Roman"/>
          <w:sz w:val="21"/>
          <w:szCs w:val="21"/>
          <w:lang w:val="is-IS"/>
        </w:rPr>
        <w:t>sem hann hefur heimild til dvalar í</w:t>
      </w:r>
      <w:r w:rsidR="003B008C">
        <w:rPr>
          <w:rFonts w:ascii="Times New Roman" w:hAnsi="Times New Roman" w:cs="Times New Roman"/>
          <w:sz w:val="21"/>
          <w:szCs w:val="21"/>
          <w:lang w:val="is-IS"/>
        </w:rPr>
        <w:t>, m.a. lengd dvalar</w:t>
      </w:r>
      <w:r w:rsidR="009529D1">
        <w:rPr>
          <w:rFonts w:ascii="Times New Roman" w:hAnsi="Times New Roman" w:cs="Times New Roman"/>
          <w:sz w:val="21"/>
          <w:szCs w:val="21"/>
          <w:lang w:val="is-IS"/>
        </w:rPr>
        <w:t xml:space="preserve"> í ríkinu</w:t>
      </w:r>
      <w:r w:rsidR="00B70DD3">
        <w:rPr>
          <w:rFonts w:ascii="Times New Roman" w:hAnsi="Times New Roman" w:cs="Times New Roman"/>
          <w:sz w:val="21"/>
          <w:szCs w:val="21"/>
          <w:lang w:val="is-IS"/>
        </w:rPr>
        <w:t>, fjölskyldutengsl</w:t>
      </w:r>
      <w:r w:rsidR="009529D1">
        <w:rPr>
          <w:rFonts w:ascii="Times New Roman" w:hAnsi="Times New Roman" w:cs="Times New Roman"/>
          <w:sz w:val="21"/>
          <w:szCs w:val="21"/>
          <w:lang w:val="is-IS"/>
        </w:rPr>
        <w:t xml:space="preserve"> </w:t>
      </w:r>
      <w:r w:rsidR="00B43377">
        <w:rPr>
          <w:rFonts w:ascii="Times New Roman" w:hAnsi="Times New Roman" w:cs="Times New Roman"/>
          <w:sz w:val="21"/>
          <w:szCs w:val="21"/>
          <w:lang w:val="is-IS"/>
        </w:rPr>
        <w:t>og samfélagsleg tengsl sem umsækjandi hefur myndað við ríkið.</w:t>
      </w:r>
    </w:p>
    <w:p w14:paraId="1BFDE641" w14:textId="77777777" w:rsidR="00E93083" w:rsidRPr="00851189" w:rsidRDefault="00E93083" w:rsidP="00546BFC">
      <w:pPr>
        <w:spacing w:after="0" w:line="240" w:lineRule="auto"/>
        <w:rPr>
          <w:rFonts w:ascii="Times New Roman" w:eastAsia="Times New Roman" w:hAnsi="Times New Roman" w:cs="Times New Roman"/>
          <w:sz w:val="21"/>
          <w:szCs w:val="21"/>
          <w:lang w:val="is-IS"/>
        </w:rPr>
      </w:pPr>
    </w:p>
    <w:bookmarkEnd w:id="0"/>
    <w:p w14:paraId="5D1971EF" w14:textId="06790905" w:rsidR="00884A5C" w:rsidRPr="00851189" w:rsidRDefault="00680081" w:rsidP="00884A5C">
      <w:pPr>
        <w:spacing w:after="0" w:line="240" w:lineRule="auto"/>
        <w:jc w:val="center"/>
        <w:rPr>
          <w:rFonts w:ascii="Times New Roman" w:hAnsi="Times New Roman" w:cs="Times New Roman"/>
          <w:snapToGrid w:val="0"/>
          <w:sz w:val="21"/>
          <w:szCs w:val="21"/>
          <w:lang w:val="is-IS"/>
        </w:rPr>
      </w:pPr>
      <w:r>
        <w:rPr>
          <w:rFonts w:ascii="Times New Roman" w:hAnsi="Times New Roman" w:cs="Times New Roman"/>
          <w:snapToGrid w:val="0"/>
          <w:sz w:val="21"/>
          <w:szCs w:val="21"/>
          <w:lang w:val="is-IS"/>
        </w:rPr>
        <w:t>2</w:t>
      </w:r>
      <w:r w:rsidR="00884A5C" w:rsidRPr="00851189">
        <w:rPr>
          <w:rFonts w:ascii="Times New Roman" w:hAnsi="Times New Roman" w:cs="Times New Roman"/>
          <w:snapToGrid w:val="0"/>
          <w:sz w:val="21"/>
          <w:szCs w:val="21"/>
          <w:lang w:val="is-IS"/>
        </w:rPr>
        <w:t>. gr.</w:t>
      </w:r>
    </w:p>
    <w:p w14:paraId="64DB8D69" w14:textId="54C0378B" w:rsidR="00884A5C" w:rsidRPr="00D76800" w:rsidRDefault="00884A5C" w:rsidP="00671B25">
      <w:pPr>
        <w:spacing w:after="0" w:line="240" w:lineRule="auto"/>
        <w:ind w:firstLine="426"/>
        <w:jc w:val="both"/>
        <w:rPr>
          <w:rFonts w:ascii="Times New Roman" w:hAnsi="Times New Roman" w:cs="Times New Roman"/>
          <w:sz w:val="21"/>
          <w:szCs w:val="21"/>
          <w:lang w:val="is-IS"/>
        </w:rPr>
      </w:pPr>
      <w:r w:rsidRPr="00D76800">
        <w:rPr>
          <w:rFonts w:ascii="Times New Roman" w:hAnsi="Times New Roman" w:cs="Times New Roman"/>
          <w:sz w:val="21"/>
          <w:szCs w:val="21"/>
          <w:lang w:val="is-IS"/>
        </w:rPr>
        <w:t>Reglugerð þessi, sem sett er samkvæmt heimild í</w:t>
      </w:r>
      <w:r w:rsidR="00546BFC" w:rsidRPr="00D76800">
        <w:rPr>
          <w:rFonts w:ascii="Times New Roman" w:hAnsi="Times New Roman" w:cs="Times New Roman"/>
          <w:sz w:val="21"/>
          <w:szCs w:val="21"/>
          <w:lang w:val="is-IS"/>
        </w:rPr>
        <w:t xml:space="preserve"> </w:t>
      </w:r>
      <w:r w:rsidR="00D1219B" w:rsidRPr="00D76800">
        <w:rPr>
          <w:rFonts w:ascii="Times New Roman" w:hAnsi="Times New Roman" w:cs="Times New Roman"/>
          <w:sz w:val="21"/>
          <w:szCs w:val="21"/>
          <w:lang w:val="is-IS"/>
        </w:rPr>
        <w:t>4. mgr. 36. gr</w:t>
      </w:r>
      <w:r w:rsidR="00885E46">
        <w:rPr>
          <w:rFonts w:ascii="Times New Roman" w:hAnsi="Times New Roman" w:cs="Times New Roman"/>
          <w:sz w:val="21"/>
          <w:szCs w:val="21"/>
          <w:lang w:val="is-IS"/>
        </w:rPr>
        <w:t xml:space="preserve">. </w:t>
      </w:r>
      <w:r w:rsidRPr="00D76800">
        <w:rPr>
          <w:rFonts w:ascii="Times New Roman" w:hAnsi="Times New Roman" w:cs="Times New Roman"/>
          <w:sz w:val="21"/>
          <w:szCs w:val="21"/>
          <w:lang w:val="is-IS"/>
        </w:rPr>
        <w:t>laga um útlendinga</w:t>
      </w:r>
      <w:r w:rsidR="00A03397" w:rsidRPr="00D76800">
        <w:rPr>
          <w:rFonts w:ascii="Times New Roman" w:hAnsi="Times New Roman" w:cs="Times New Roman"/>
          <w:sz w:val="21"/>
          <w:szCs w:val="21"/>
          <w:lang w:val="is-IS"/>
        </w:rPr>
        <w:t>,</w:t>
      </w:r>
      <w:r w:rsidRPr="00D76800">
        <w:rPr>
          <w:rFonts w:ascii="Times New Roman" w:hAnsi="Times New Roman" w:cs="Times New Roman"/>
          <w:sz w:val="21"/>
          <w:szCs w:val="21"/>
          <w:lang w:val="is-IS"/>
        </w:rPr>
        <w:t xml:space="preserve"> nr. 80/2016</w:t>
      </w:r>
      <w:r w:rsidR="00CD6F5D" w:rsidRPr="00D76800">
        <w:rPr>
          <w:rFonts w:ascii="Times New Roman" w:hAnsi="Times New Roman" w:cs="Times New Roman"/>
          <w:sz w:val="21"/>
          <w:szCs w:val="21"/>
          <w:lang w:val="is-IS"/>
        </w:rPr>
        <w:t>,</w:t>
      </w:r>
      <w:r w:rsidRPr="00D76800">
        <w:rPr>
          <w:rFonts w:ascii="Times New Roman" w:hAnsi="Times New Roman" w:cs="Times New Roman"/>
          <w:sz w:val="21"/>
          <w:szCs w:val="21"/>
          <w:lang w:val="is-IS"/>
        </w:rPr>
        <w:t xml:space="preserve"> með síðari breyt</w:t>
      </w:r>
      <w:r w:rsidRPr="00D76800">
        <w:rPr>
          <w:rFonts w:ascii="Times New Roman" w:hAnsi="Times New Roman" w:cs="Times New Roman"/>
          <w:sz w:val="21"/>
          <w:szCs w:val="21"/>
          <w:lang w:val="is-IS"/>
        </w:rPr>
        <w:softHyphen/>
        <w:t>ingum, öðlast þegar gildi.</w:t>
      </w:r>
    </w:p>
    <w:p w14:paraId="7751EC78" w14:textId="1CE9C0CA" w:rsidR="00884A5C" w:rsidRPr="00851189" w:rsidRDefault="00884A5C" w:rsidP="00884A5C">
      <w:pPr>
        <w:spacing w:after="0" w:line="240" w:lineRule="auto"/>
        <w:jc w:val="both"/>
        <w:rPr>
          <w:rFonts w:ascii="Times New Roman" w:hAnsi="Times New Roman" w:cs="Times New Roman"/>
          <w:sz w:val="21"/>
          <w:szCs w:val="21"/>
          <w:lang w:val="is-IS"/>
        </w:rPr>
      </w:pPr>
    </w:p>
    <w:p w14:paraId="55CCED41" w14:textId="77777777" w:rsidR="00884A5C" w:rsidRPr="00851189" w:rsidRDefault="00884A5C" w:rsidP="00884A5C">
      <w:pPr>
        <w:spacing w:after="0" w:line="240" w:lineRule="auto"/>
        <w:rPr>
          <w:rFonts w:ascii="Times New Roman" w:hAnsi="Times New Roman" w:cs="Times New Roman"/>
          <w:sz w:val="21"/>
          <w:szCs w:val="21"/>
        </w:rPr>
      </w:pPr>
    </w:p>
    <w:p w14:paraId="31B6B6F9" w14:textId="1EAB25E4" w:rsidR="00884A5C" w:rsidRPr="00851189" w:rsidRDefault="00884A5C" w:rsidP="00884A5C">
      <w:pPr>
        <w:pStyle w:val="Dagsetning1"/>
        <w:rPr>
          <w:rFonts w:ascii="Times New Roman" w:hAnsi="Times New Roman"/>
        </w:rPr>
      </w:pPr>
      <w:r w:rsidRPr="37C84A8C">
        <w:rPr>
          <w:rFonts w:ascii="Times New Roman" w:hAnsi="Times New Roman"/>
        </w:rPr>
        <w:t xml:space="preserve">Dómsmálaráðuneytinu, </w:t>
      </w:r>
      <w:r w:rsidR="00210CD1" w:rsidRPr="37C84A8C">
        <w:rPr>
          <w:rFonts w:ascii="Times New Roman" w:hAnsi="Times New Roman"/>
        </w:rPr>
        <w:t xml:space="preserve">       </w:t>
      </w:r>
      <w:r w:rsidRPr="37C84A8C">
        <w:rPr>
          <w:rFonts w:ascii="Times New Roman" w:hAnsi="Times New Roman"/>
        </w:rPr>
        <w:t>202</w:t>
      </w:r>
      <w:r w:rsidR="00B02A77">
        <w:rPr>
          <w:rFonts w:ascii="Times New Roman" w:hAnsi="Times New Roman"/>
        </w:rPr>
        <w:t>3</w:t>
      </w:r>
    </w:p>
    <w:p w14:paraId="49963890" w14:textId="77777777" w:rsidR="00884A5C" w:rsidRPr="00851189" w:rsidRDefault="00884A5C" w:rsidP="00884A5C">
      <w:pPr>
        <w:pStyle w:val="Dagsetning1"/>
        <w:rPr>
          <w:rFonts w:ascii="Times New Roman" w:hAnsi="Times New Roman"/>
          <w:i w:val="0"/>
          <w:iCs/>
          <w:szCs w:val="21"/>
        </w:rPr>
      </w:pPr>
    </w:p>
    <w:p w14:paraId="02B7B5CB" w14:textId="77777777" w:rsidR="00884A5C" w:rsidRPr="00851189" w:rsidRDefault="00884A5C" w:rsidP="00884A5C">
      <w:pPr>
        <w:pStyle w:val="Dagsetning1"/>
        <w:rPr>
          <w:rFonts w:ascii="Times New Roman" w:hAnsi="Times New Roman"/>
          <w:szCs w:val="21"/>
        </w:rPr>
      </w:pPr>
    </w:p>
    <w:p w14:paraId="5CC5DAAD" w14:textId="77777777" w:rsidR="00884A5C" w:rsidRPr="00851189" w:rsidRDefault="00884A5C" w:rsidP="00884A5C">
      <w:pPr>
        <w:spacing w:after="0" w:line="240" w:lineRule="auto"/>
        <w:rPr>
          <w:rFonts w:ascii="Times New Roman" w:hAnsi="Times New Roman" w:cs="Times New Roman"/>
          <w:sz w:val="21"/>
          <w:szCs w:val="21"/>
        </w:rPr>
      </w:pPr>
    </w:p>
    <w:p w14:paraId="7BC7CE47" w14:textId="77777777" w:rsidR="008A4DE6" w:rsidRPr="00851189" w:rsidRDefault="008A4DE6" w:rsidP="00884A5C">
      <w:pPr>
        <w:spacing w:after="0" w:line="240" w:lineRule="auto"/>
        <w:rPr>
          <w:sz w:val="21"/>
          <w:szCs w:val="21"/>
        </w:rPr>
      </w:pPr>
    </w:p>
    <w:sectPr w:rsidR="008A4DE6" w:rsidRPr="0085118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2722" w:right="2325" w:bottom="2495" w:left="164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7A9B2B" w14:textId="77777777" w:rsidR="009E1409" w:rsidRDefault="009E1409">
      <w:pPr>
        <w:spacing w:after="0" w:line="240" w:lineRule="auto"/>
      </w:pPr>
      <w:r>
        <w:separator/>
      </w:r>
    </w:p>
  </w:endnote>
  <w:endnote w:type="continuationSeparator" w:id="0">
    <w:p w14:paraId="517DBD08" w14:textId="77777777" w:rsidR="009E1409" w:rsidRDefault="009E1409">
      <w:pPr>
        <w:spacing w:after="0" w:line="240" w:lineRule="auto"/>
      </w:pPr>
      <w:r>
        <w:continuationSeparator/>
      </w:r>
    </w:p>
  </w:endnote>
  <w:endnote w:type="continuationNotice" w:id="1">
    <w:p w14:paraId="593FA732" w14:textId="77777777" w:rsidR="009E1409" w:rsidRDefault="009E140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1C29FE" w14:textId="77777777" w:rsidR="003E1473" w:rsidRDefault="003E1473">
    <w:pPr>
      <w:pStyle w:val="Suftu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9352DD" w14:textId="77777777" w:rsidR="003E1473" w:rsidRDefault="003E1473">
    <w:pPr>
      <w:pStyle w:val="Suftu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26E75E" w14:textId="77777777" w:rsidR="003E1473" w:rsidRDefault="003E1473">
    <w:pPr>
      <w:pStyle w:val="Suftu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B6BB8C" w14:textId="77777777" w:rsidR="009E1409" w:rsidRDefault="009E1409">
      <w:pPr>
        <w:spacing w:after="0" w:line="240" w:lineRule="auto"/>
      </w:pPr>
      <w:r>
        <w:separator/>
      </w:r>
    </w:p>
  </w:footnote>
  <w:footnote w:type="continuationSeparator" w:id="0">
    <w:p w14:paraId="6F1B1411" w14:textId="77777777" w:rsidR="009E1409" w:rsidRDefault="009E1409">
      <w:pPr>
        <w:spacing w:after="0" w:line="240" w:lineRule="auto"/>
      </w:pPr>
      <w:r>
        <w:continuationSeparator/>
      </w:r>
    </w:p>
  </w:footnote>
  <w:footnote w:type="continuationNotice" w:id="1">
    <w:p w14:paraId="62904201" w14:textId="77777777" w:rsidR="009E1409" w:rsidRDefault="009E140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1FC6B8" w14:textId="77777777" w:rsidR="003E1473" w:rsidRDefault="003E1473">
    <w:pPr>
      <w:pStyle w:val="Suhau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23841095"/>
      <w:docPartObj>
        <w:docPartGallery w:val="Watermarks"/>
        <w:docPartUnique/>
      </w:docPartObj>
    </w:sdtPr>
    <w:sdtEndPr/>
    <w:sdtContent>
      <w:p w14:paraId="47956E01" w14:textId="07E0B9CF" w:rsidR="00940014" w:rsidRDefault="00432874">
        <w:pPr>
          <w:pStyle w:val="Suhaus"/>
          <w:tabs>
            <w:tab w:val="clear" w:pos="4153"/>
            <w:tab w:val="clear" w:pos="8306"/>
            <w:tab w:val="right" w:pos="7938"/>
          </w:tabs>
        </w:pPr>
        <w:r>
          <w:pict w14:anchorId="48C4890B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4097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ÖG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4EFF63" w14:textId="77777777" w:rsidR="003E1473" w:rsidRDefault="003E1473">
    <w:pPr>
      <w:pStyle w:val="Suhau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764049"/>
    <w:multiLevelType w:val="hybridMultilevel"/>
    <w:tmpl w:val="D186A28A"/>
    <w:lvl w:ilvl="0" w:tplc="040F000F">
      <w:start w:val="1"/>
      <w:numFmt w:val="decimal"/>
      <w:lvlText w:val="%1."/>
      <w:lvlJc w:val="left"/>
      <w:pPr>
        <w:ind w:left="720" w:hanging="360"/>
      </w:p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BE434C"/>
    <w:multiLevelType w:val="hybridMultilevel"/>
    <w:tmpl w:val="1B7602E8"/>
    <w:lvl w:ilvl="0" w:tplc="10000019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4098"/>
    <o:shapelayout v:ext="edit">
      <o:idmap v:ext="edit" data="4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NTWxsDQyNDcxNTJW0lEKTi0uzszPAykwrAUAp7CqTiwAAAA="/>
  </w:docVars>
  <w:rsids>
    <w:rsidRoot w:val="00884A5C"/>
    <w:rsid w:val="00006ACC"/>
    <w:rsid w:val="00022397"/>
    <w:rsid w:val="00022D50"/>
    <w:rsid w:val="0002747A"/>
    <w:rsid w:val="00037933"/>
    <w:rsid w:val="000406A7"/>
    <w:rsid w:val="00043742"/>
    <w:rsid w:val="00043B7B"/>
    <w:rsid w:val="00046212"/>
    <w:rsid w:val="000467F2"/>
    <w:rsid w:val="000477B6"/>
    <w:rsid w:val="00050865"/>
    <w:rsid w:val="00053491"/>
    <w:rsid w:val="00071E21"/>
    <w:rsid w:val="000778D9"/>
    <w:rsid w:val="00094200"/>
    <w:rsid w:val="000A6920"/>
    <w:rsid w:val="000B2519"/>
    <w:rsid w:val="000B6FB5"/>
    <w:rsid w:val="000B71D3"/>
    <w:rsid w:val="000C2C24"/>
    <w:rsid w:val="000C45D2"/>
    <w:rsid w:val="000D02CA"/>
    <w:rsid w:val="000D45FB"/>
    <w:rsid w:val="000D70EA"/>
    <w:rsid w:val="000E010A"/>
    <w:rsid w:val="000E38D1"/>
    <w:rsid w:val="000E4521"/>
    <w:rsid w:val="000F0416"/>
    <w:rsid w:val="000F1297"/>
    <w:rsid w:val="0011042E"/>
    <w:rsid w:val="001176EC"/>
    <w:rsid w:val="001213D9"/>
    <w:rsid w:val="00125BA3"/>
    <w:rsid w:val="00126719"/>
    <w:rsid w:val="00132A77"/>
    <w:rsid w:val="00132A7B"/>
    <w:rsid w:val="001465CC"/>
    <w:rsid w:val="001473C4"/>
    <w:rsid w:val="00152B68"/>
    <w:rsid w:val="00155FD3"/>
    <w:rsid w:val="001625F7"/>
    <w:rsid w:val="0017078D"/>
    <w:rsid w:val="00172B4C"/>
    <w:rsid w:val="00173D29"/>
    <w:rsid w:val="00173DD2"/>
    <w:rsid w:val="0019343C"/>
    <w:rsid w:val="00194954"/>
    <w:rsid w:val="00196758"/>
    <w:rsid w:val="001A0C1F"/>
    <w:rsid w:val="001A4DDE"/>
    <w:rsid w:val="001C3F16"/>
    <w:rsid w:val="001C48B6"/>
    <w:rsid w:val="001C5699"/>
    <w:rsid w:val="001C6BBC"/>
    <w:rsid w:val="001D1CC0"/>
    <w:rsid w:val="001D20F2"/>
    <w:rsid w:val="001F0567"/>
    <w:rsid w:val="001F2CFA"/>
    <w:rsid w:val="0020204C"/>
    <w:rsid w:val="00210CD1"/>
    <w:rsid w:val="002117BC"/>
    <w:rsid w:val="00226716"/>
    <w:rsid w:val="00227683"/>
    <w:rsid w:val="00227F04"/>
    <w:rsid w:val="002302B3"/>
    <w:rsid w:val="00232C2D"/>
    <w:rsid w:val="0023676B"/>
    <w:rsid w:val="00240BE0"/>
    <w:rsid w:val="00245FE6"/>
    <w:rsid w:val="00250193"/>
    <w:rsid w:val="00253999"/>
    <w:rsid w:val="00262FC1"/>
    <w:rsid w:val="00263B42"/>
    <w:rsid w:val="00270DAE"/>
    <w:rsid w:val="002743C1"/>
    <w:rsid w:val="00285EE7"/>
    <w:rsid w:val="0029025E"/>
    <w:rsid w:val="00297EC9"/>
    <w:rsid w:val="002A1910"/>
    <w:rsid w:val="002A2116"/>
    <w:rsid w:val="002A50F2"/>
    <w:rsid w:val="002C0A8F"/>
    <w:rsid w:val="002C4A54"/>
    <w:rsid w:val="002D39C0"/>
    <w:rsid w:val="002D60AA"/>
    <w:rsid w:val="002E25A3"/>
    <w:rsid w:val="002E5F3D"/>
    <w:rsid w:val="002E69E7"/>
    <w:rsid w:val="002E6A8D"/>
    <w:rsid w:val="002F3405"/>
    <w:rsid w:val="002F553F"/>
    <w:rsid w:val="002F5A10"/>
    <w:rsid w:val="002F74F2"/>
    <w:rsid w:val="00300270"/>
    <w:rsid w:val="00300331"/>
    <w:rsid w:val="003026E0"/>
    <w:rsid w:val="00306195"/>
    <w:rsid w:val="00306456"/>
    <w:rsid w:val="003143CA"/>
    <w:rsid w:val="0031502A"/>
    <w:rsid w:val="00315393"/>
    <w:rsid w:val="0032042E"/>
    <w:rsid w:val="0032125C"/>
    <w:rsid w:val="00322596"/>
    <w:rsid w:val="00322703"/>
    <w:rsid w:val="00325BC3"/>
    <w:rsid w:val="0033011F"/>
    <w:rsid w:val="003331B0"/>
    <w:rsid w:val="00336E95"/>
    <w:rsid w:val="003427A1"/>
    <w:rsid w:val="00343357"/>
    <w:rsid w:val="0034682C"/>
    <w:rsid w:val="00354802"/>
    <w:rsid w:val="00355645"/>
    <w:rsid w:val="00357FED"/>
    <w:rsid w:val="0036252C"/>
    <w:rsid w:val="0037398B"/>
    <w:rsid w:val="00376750"/>
    <w:rsid w:val="00380491"/>
    <w:rsid w:val="00381F66"/>
    <w:rsid w:val="00382D44"/>
    <w:rsid w:val="003832DD"/>
    <w:rsid w:val="00384615"/>
    <w:rsid w:val="003911F9"/>
    <w:rsid w:val="003A0D08"/>
    <w:rsid w:val="003A157E"/>
    <w:rsid w:val="003A3342"/>
    <w:rsid w:val="003A529B"/>
    <w:rsid w:val="003A6550"/>
    <w:rsid w:val="003B008C"/>
    <w:rsid w:val="003B7420"/>
    <w:rsid w:val="003B7E1B"/>
    <w:rsid w:val="003C1F4D"/>
    <w:rsid w:val="003C3500"/>
    <w:rsid w:val="003C360A"/>
    <w:rsid w:val="003C6A04"/>
    <w:rsid w:val="003D0156"/>
    <w:rsid w:val="003E1473"/>
    <w:rsid w:val="003E4613"/>
    <w:rsid w:val="003E5D7F"/>
    <w:rsid w:val="003E7715"/>
    <w:rsid w:val="003F49C9"/>
    <w:rsid w:val="003F7D11"/>
    <w:rsid w:val="004042CA"/>
    <w:rsid w:val="00404F83"/>
    <w:rsid w:val="00412D19"/>
    <w:rsid w:val="00417616"/>
    <w:rsid w:val="0042314B"/>
    <w:rsid w:val="0042564A"/>
    <w:rsid w:val="004256CF"/>
    <w:rsid w:val="00425E14"/>
    <w:rsid w:val="00426569"/>
    <w:rsid w:val="0042739A"/>
    <w:rsid w:val="00432874"/>
    <w:rsid w:val="00432F35"/>
    <w:rsid w:val="0043499C"/>
    <w:rsid w:val="00434E52"/>
    <w:rsid w:val="00444444"/>
    <w:rsid w:val="00444E2F"/>
    <w:rsid w:val="0044587D"/>
    <w:rsid w:val="00447E08"/>
    <w:rsid w:val="00452835"/>
    <w:rsid w:val="00452B56"/>
    <w:rsid w:val="00454BD1"/>
    <w:rsid w:val="0046069F"/>
    <w:rsid w:val="00464FE1"/>
    <w:rsid w:val="004653BF"/>
    <w:rsid w:val="00487FC6"/>
    <w:rsid w:val="00490860"/>
    <w:rsid w:val="004A1BC5"/>
    <w:rsid w:val="004A3ECC"/>
    <w:rsid w:val="004A496F"/>
    <w:rsid w:val="004A4EA5"/>
    <w:rsid w:val="004B0958"/>
    <w:rsid w:val="004C0AE9"/>
    <w:rsid w:val="004C20CA"/>
    <w:rsid w:val="004D42FF"/>
    <w:rsid w:val="004D4320"/>
    <w:rsid w:val="004E1B9C"/>
    <w:rsid w:val="004E526F"/>
    <w:rsid w:val="004E5B3B"/>
    <w:rsid w:val="004F0C13"/>
    <w:rsid w:val="004F2FF6"/>
    <w:rsid w:val="004F41F7"/>
    <w:rsid w:val="004F7035"/>
    <w:rsid w:val="00500435"/>
    <w:rsid w:val="00501318"/>
    <w:rsid w:val="00502D61"/>
    <w:rsid w:val="0050663B"/>
    <w:rsid w:val="00510C81"/>
    <w:rsid w:val="00510DE0"/>
    <w:rsid w:val="00511A98"/>
    <w:rsid w:val="00514F1E"/>
    <w:rsid w:val="00516FA7"/>
    <w:rsid w:val="0052006D"/>
    <w:rsid w:val="00521D74"/>
    <w:rsid w:val="00530AB9"/>
    <w:rsid w:val="00530AE1"/>
    <w:rsid w:val="00534207"/>
    <w:rsid w:val="00534416"/>
    <w:rsid w:val="00534D30"/>
    <w:rsid w:val="00535400"/>
    <w:rsid w:val="00540F45"/>
    <w:rsid w:val="0054107F"/>
    <w:rsid w:val="00541D23"/>
    <w:rsid w:val="00542BBB"/>
    <w:rsid w:val="00543EDD"/>
    <w:rsid w:val="00544C52"/>
    <w:rsid w:val="00546BFC"/>
    <w:rsid w:val="00547B79"/>
    <w:rsid w:val="00562EF1"/>
    <w:rsid w:val="00577022"/>
    <w:rsid w:val="00577A2E"/>
    <w:rsid w:val="00582E8E"/>
    <w:rsid w:val="00584AE7"/>
    <w:rsid w:val="00585784"/>
    <w:rsid w:val="00586931"/>
    <w:rsid w:val="005929A9"/>
    <w:rsid w:val="005938D6"/>
    <w:rsid w:val="005939D9"/>
    <w:rsid w:val="005A3E9A"/>
    <w:rsid w:val="005B1BEB"/>
    <w:rsid w:val="005C43E2"/>
    <w:rsid w:val="005C6857"/>
    <w:rsid w:val="005D56F2"/>
    <w:rsid w:val="005D672F"/>
    <w:rsid w:val="005F03A7"/>
    <w:rsid w:val="005F1590"/>
    <w:rsid w:val="005F1D44"/>
    <w:rsid w:val="005F20B3"/>
    <w:rsid w:val="00601AB1"/>
    <w:rsid w:val="00610DBA"/>
    <w:rsid w:val="00613051"/>
    <w:rsid w:val="00616119"/>
    <w:rsid w:val="00622D37"/>
    <w:rsid w:val="00626C00"/>
    <w:rsid w:val="00632AC9"/>
    <w:rsid w:val="00633AE7"/>
    <w:rsid w:val="00634D73"/>
    <w:rsid w:val="00637DB0"/>
    <w:rsid w:val="006422BF"/>
    <w:rsid w:val="006470FD"/>
    <w:rsid w:val="006504FF"/>
    <w:rsid w:val="00652DCB"/>
    <w:rsid w:val="00656947"/>
    <w:rsid w:val="00656C6F"/>
    <w:rsid w:val="00656C80"/>
    <w:rsid w:val="0065738A"/>
    <w:rsid w:val="00662392"/>
    <w:rsid w:val="006638B5"/>
    <w:rsid w:val="00664B4C"/>
    <w:rsid w:val="00666D1A"/>
    <w:rsid w:val="006674A5"/>
    <w:rsid w:val="00671B25"/>
    <w:rsid w:val="006746A1"/>
    <w:rsid w:val="00680081"/>
    <w:rsid w:val="00682844"/>
    <w:rsid w:val="00690397"/>
    <w:rsid w:val="00690B9E"/>
    <w:rsid w:val="006A2041"/>
    <w:rsid w:val="006A251D"/>
    <w:rsid w:val="006A40AA"/>
    <w:rsid w:val="006B02FC"/>
    <w:rsid w:val="006B0AD0"/>
    <w:rsid w:val="006B532D"/>
    <w:rsid w:val="006C2B47"/>
    <w:rsid w:val="006C4663"/>
    <w:rsid w:val="006D3C7A"/>
    <w:rsid w:val="006E3C8A"/>
    <w:rsid w:val="006F0045"/>
    <w:rsid w:val="006F0818"/>
    <w:rsid w:val="006F7BAB"/>
    <w:rsid w:val="007127F1"/>
    <w:rsid w:val="00722D3F"/>
    <w:rsid w:val="00722FDA"/>
    <w:rsid w:val="007268A2"/>
    <w:rsid w:val="0073106C"/>
    <w:rsid w:val="0073163C"/>
    <w:rsid w:val="00732A86"/>
    <w:rsid w:val="00736F96"/>
    <w:rsid w:val="00737AE8"/>
    <w:rsid w:val="00740735"/>
    <w:rsid w:val="007424A3"/>
    <w:rsid w:val="007460E5"/>
    <w:rsid w:val="00750431"/>
    <w:rsid w:val="00752846"/>
    <w:rsid w:val="00752A9C"/>
    <w:rsid w:val="00754355"/>
    <w:rsid w:val="0076175B"/>
    <w:rsid w:val="00762B9C"/>
    <w:rsid w:val="007633D5"/>
    <w:rsid w:val="00767091"/>
    <w:rsid w:val="0076765A"/>
    <w:rsid w:val="00772D6C"/>
    <w:rsid w:val="00777A42"/>
    <w:rsid w:val="007808BA"/>
    <w:rsid w:val="00785F5A"/>
    <w:rsid w:val="00791B04"/>
    <w:rsid w:val="0079582C"/>
    <w:rsid w:val="007A0B9D"/>
    <w:rsid w:val="007A0E71"/>
    <w:rsid w:val="007A4E77"/>
    <w:rsid w:val="007A6F04"/>
    <w:rsid w:val="007A77F3"/>
    <w:rsid w:val="007B3379"/>
    <w:rsid w:val="007C08D5"/>
    <w:rsid w:val="007C605D"/>
    <w:rsid w:val="007C6848"/>
    <w:rsid w:val="007C7522"/>
    <w:rsid w:val="007D1861"/>
    <w:rsid w:val="007D58F4"/>
    <w:rsid w:val="007E3261"/>
    <w:rsid w:val="007E522F"/>
    <w:rsid w:val="007E5EFD"/>
    <w:rsid w:val="007E6335"/>
    <w:rsid w:val="007E6963"/>
    <w:rsid w:val="007E6F8D"/>
    <w:rsid w:val="007E7E86"/>
    <w:rsid w:val="007F01DD"/>
    <w:rsid w:val="007F219E"/>
    <w:rsid w:val="007F4125"/>
    <w:rsid w:val="007F4DD9"/>
    <w:rsid w:val="008050FC"/>
    <w:rsid w:val="008122BD"/>
    <w:rsid w:val="00817507"/>
    <w:rsid w:val="0082692E"/>
    <w:rsid w:val="00831009"/>
    <w:rsid w:val="00833C1D"/>
    <w:rsid w:val="0083405D"/>
    <w:rsid w:val="008349AE"/>
    <w:rsid w:val="00842938"/>
    <w:rsid w:val="00851189"/>
    <w:rsid w:val="0086121C"/>
    <w:rsid w:val="0086359B"/>
    <w:rsid w:val="00884A5C"/>
    <w:rsid w:val="00885E46"/>
    <w:rsid w:val="00894663"/>
    <w:rsid w:val="00896856"/>
    <w:rsid w:val="008A4DE6"/>
    <w:rsid w:val="008B23DB"/>
    <w:rsid w:val="008B70D8"/>
    <w:rsid w:val="008C7DC9"/>
    <w:rsid w:val="008D0F06"/>
    <w:rsid w:val="008D1B35"/>
    <w:rsid w:val="008D270C"/>
    <w:rsid w:val="008D2957"/>
    <w:rsid w:val="008D2ACA"/>
    <w:rsid w:val="008E1329"/>
    <w:rsid w:val="008E2C79"/>
    <w:rsid w:val="008E446E"/>
    <w:rsid w:val="008F2BD5"/>
    <w:rsid w:val="008F4715"/>
    <w:rsid w:val="00901569"/>
    <w:rsid w:val="00904514"/>
    <w:rsid w:val="0090549F"/>
    <w:rsid w:val="00915F4E"/>
    <w:rsid w:val="00923D7B"/>
    <w:rsid w:val="00930253"/>
    <w:rsid w:val="00935B36"/>
    <w:rsid w:val="0093720C"/>
    <w:rsid w:val="00940014"/>
    <w:rsid w:val="0094158D"/>
    <w:rsid w:val="009529D1"/>
    <w:rsid w:val="00960006"/>
    <w:rsid w:val="00962341"/>
    <w:rsid w:val="00965F70"/>
    <w:rsid w:val="00966DEE"/>
    <w:rsid w:val="0097097A"/>
    <w:rsid w:val="009751E4"/>
    <w:rsid w:val="0097612F"/>
    <w:rsid w:val="009850AA"/>
    <w:rsid w:val="00985FCF"/>
    <w:rsid w:val="00986DA6"/>
    <w:rsid w:val="009A3765"/>
    <w:rsid w:val="009A4085"/>
    <w:rsid w:val="009A634A"/>
    <w:rsid w:val="009B58EF"/>
    <w:rsid w:val="009C2B7C"/>
    <w:rsid w:val="009C3497"/>
    <w:rsid w:val="009C35BF"/>
    <w:rsid w:val="009C4435"/>
    <w:rsid w:val="009C641F"/>
    <w:rsid w:val="009C7846"/>
    <w:rsid w:val="009E1409"/>
    <w:rsid w:val="009E2EE8"/>
    <w:rsid w:val="009E5141"/>
    <w:rsid w:val="009E5A1C"/>
    <w:rsid w:val="009E76E2"/>
    <w:rsid w:val="009E7DF8"/>
    <w:rsid w:val="009F01FC"/>
    <w:rsid w:val="00A02709"/>
    <w:rsid w:val="00A03397"/>
    <w:rsid w:val="00A1340B"/>
    <w:rsid w:val="00A14CA7"/>
    <w:rsid w:val="00A21313"/>
    <w:rsid w:val="00A24814"/>
    <w:rsid w:val="00A25F85"/>
    <w:rsid w:val="00A328F5"/>
    <w:rsid w:val="00A36FD7"/>
    <w:rsid w:val="00A40A8A"/>
    <w:rsid w:val="00A441EE"/>
    <w:rsid w:val="00A463B5"/>
    <w:rsid w:val="00A500AD"/>
    <w:rsid w:val="00A50BF7"/>
    <w:rsid w:val="00A5276C"/>
    <w:rsid w:val="00A553A0"/>
    <w:rsid w:val="00A60203"/>
    <w:rsid w:val="00A61614"/>
    <w:rsid w:val="00A67C7C"/>
    <w:rsid w:val="00A82F8C"/>
    <w:rsid w:val="00A84E30"/>
    <w:rsid w:val="00A86947"/>
    <w:rsid w:val="00A95A4D"/>
    <w:rsid w:val="00AA4578"/>
    <w:rsid w:val="00AA6F51"/>
    <w:rsid w:val="00AB3584"/>
    <w:rsid w:val="00AB58D5"/>
    <w:rsid w:val="00AB6326"/>
    <w:rsid w:val="00AB7F3C"/>
    <w:rsid w:val="00AC139C"/>
    <w:rsid w:val="00AC2C61"/>
    <w:rsid w:val="00AC7749"/>
    <w:rsid w:val="00AC7793"/>
    <w:rsid w:val="00AD2480"/>
    <w:rsid w:val="00AD5F1D"/>
    <w:rsid w:val="00AD7899"/>
    <w:rsid w:val="00AE2AD8"/>
    <w:rsid w:val="00AE33C4"/>
    <w:rsid w:val="00AE618B"/>
    <w:rsid w:val="00AF2AD5"/>
    <w:rsid w:val="00AF4E39"/>
    <w:rsid w:val="00AF5629"/>
    <w:rsid w:val="00AF6266"/>
    <w:rsid w:val="00B007D6"/>
    <w:rsid w:val="00B02A77"/>
    <w:rsid w:val="00B101CF"/>
    <w:rsid w:val="00B11FED"/>
    <w:rsid w:val="00B143A3"/>
    <w:rsid w:val="00B167BE"/>
    <w:rsid w:val="00B178AE"/>
    <w:rsid w:val="00B22405"/>
    <w:rsid w:val="00B2464B"/>
    <w:rsid w:val="00B27E46"/>
    <w:rsid w:val="00B33E36"/>
    <w:rsid w:val="00B35FF6"/>
    <w:rsid w:val="00B37DA2"/>
    <w:rsid w:val="00B4048B"/>
    <w:rsid w:val="00B43377"/>
    <w:rsid w:val="00B47817"/>
    <w:rsid w:val="00B5287E"/>
    <w:rsid w:val="00B52CAE"/>
    <w:rsid w:val="00B544F4"/>
    <w:rsid w:val="00B600AF"/>
    <w:rsid w:val="00B614F5"/>
    <w:rsid w:val="00B61F4B"/>
    <w:rsid w:val="00B6238A"/>
    <w:rsid w:val="00B647A8"/>
    <w:rsid w:val="00B67D45"/>
    <w:rsid w:val="00B70DD3"/>
    <w:rsid w:val="00B84BAB"/>
    <w:rsid w:val="00B8783E"/>
    <w:rsid w:val="00B94672"/>
    <w:rsid w:val="00B94F15"/>
    <w:rsid w:val="00BA0591"/>
    <w:rsid w:val="00BA28E7"/>
    <w:rsid w:val="00BA39BE"/>
    <w:rsid w:val="00BA3DD4"/>
    <w:rsid w:val="00BA541C"/>
    <w:rsid w:val="00BA6D2E"/>
    <w:rsid w:val="00BA74B4"/>
    <w:rsid w:val="00BB13EA"/>
    <w:rsid w:val="00BC4880"/>
    <w:rsid w:val="00BC4F97"/>
    <w:rsid w:val="00BD44F2"/>
    <w:rsid w:val="00BD56D9"/>
    <w:rsid w:val="00BE081B"/>
    <w:rsid w:val="00BE4512"/>
    <w:rsid w:val="00BF4681"/>
    <w:rsid w:val="00BF6E55"/>
    <w:rsid w:val="00C005C5"/>
    <w:rsid w:val="00C01C13"/>
    <w:rsid w:val="00C06181"/>
    <w:rsid w:val="00C10AAF"/>
    <w:rsid w:val="00C110BC"/>
    <w:rsid w:val="00C2163E"/>
    <w:rsid w:val="00C22EAF"/>
    <w:rsid w:val="00C24792"/>
    <w:rsid w:val="00C24CA6"/>
    <w:rsid w:val="00C30809"/>
    <w:rsid w:val="00C31B1B"/>
    <w:rsid w:val="00C32BC1"/>
    <w:rsid w:val="00C35EC4"/>
    <w:rsid w:val="00C41D2E"/>
    <w:rsid w:val="00C44374"/>
    <w:rsid w:val="00C51622"/>
    <w:rsid w:val="00C52200"/>
    <w:rsid w:val="00C54D2F"/>
    <w:rsid w:val="00C56CE9"/>
    <w:rsid w:val="00C6191D"/>
    <w:rsid w:val="00C7292E"/>
    <w:rsid w:val="00C83EE7"/>
    <w:rsid w:val="00C9396A"/>
    <w:rsid w:val="00C95D3B"/>
    <w:rsid w:val="00C960F6"/>
    <w:rsid w:val="00CA06C3"/>
    <w:rsid w:val="00CA29D4"/>
    <w:rsid w:val="00CA2D07"/>
    <w:rsid w:val="00CA5128"/>
    <w:rsid w:val="00CB3CC9"/>
    <w:rsid w:val="00CC0F04"/>
    <w:rsid w:val="00CC6D1C"/>
    <w:rsid w:val="00CC77D7"/>
    <w:rsid w:val="00CD3AC2"/>
    <w:rsid w:val="00CD4B85"/>
    <w:rsid w:val="00CD6F5D"/>
    <w:rsid w:val="00CE0F78"/>
    <w:rsid w:val="00CE574E"/>
    <w:rsid w:val="00CE5ADC"/>
    <w:rsid w:val="00CE5BF8"/>
    <w:rsid w:val="00CF3D25"/>
    <w:rsid w:val="00D00B4B"/>
    <w:rsid w:val="00D00F6B"/>
    <w:rsid w:val="00D01322"/>
    <w:rsid w:val="00D02AE2"/>
    <w:rsid w:val="00D035CD"/>
    <w:rsid w:val="00D06ECE"/>
    <w:rsid w:val="00D11697"/>
    <w:rsid w:val="00D1219B"/>
    <w:rsid w:val="00D20A55"/>
    <w:rsid w:val="00D24540"/>
    <w:rsid w:val="00D3316D"/>
    <w:rsid w:val="00D36E7A"/>
    <w:rsid w:val="00D53F0C"/>
    <w:rsid w:val="00D54B9B"/>
    <w:rsid w:val="00D55511"/>
    <w:rsid w:val="00D62485"/>
    <w:rsid w:val="00D76800"/>
    <w:rsid w:val="00D8521E"/>
    <w:rsid w:val="00D862F7"/>
    <w:rsid w:val="00D87988"/>
    <w:rsid w:val="00D93911"/>
    <w:rsid w:val="00D94687"/>
    <w:rsid w:val="00D960D4"/>
    <w:rsid w:val="00D97A6A"/>
    <w:rsid w:val="00DB4316"/>
    <w:rsid w:val="00DB5BD3"/>
    <w:rsid w:val="00DB6F4C"/>
    <w:rsid w:val="00DB724F"/>
    <w:rsid w:val="00DC0070"/>
    <w:rsid w:val="00DC22B2"/>
    <w:rsid w:val="00DC27B8"/>
    <w:rsid w:val="00DC2FCF"/>
    <w:rsid w:val="00DC7FB3"/>
    <w:rsid w:val="00DD0A41"/>
    <w:rsid w:val="00DD0C67"/>
    <w:rsid w:val="00DD16AC"/>
    <w:rsid w:val="00DD4951"/>
    <w:rsid w:val="00DD4A29"/>
    <w:rsid w:val="00DE261D"/>
    <w:rsid w:val="00DE422E"/>
    <w:rsid w:val="00DE5692"/>
    <w:rsid w:val="00DF1044"/>
    <w:rsid w:val="00DF1FE4"/>
    <w:rsid w:val="00DF53C6"/>
    <w:rsid w:val="00DF6E45"/>
    <w:rsid w:val="00E03024"/>
    <w:rsid w:val="00E122CC"/>
    <w:rsid w:val="00E1719B"/>
    <w:rsid w:val="00E17641"/>
    <w:rsid w:val="00E244CE"/>
    <w:rsid w:val="00E25D13"/>
    <w:rsid w:val="00E26FAA"/>
    <w:rsid w:val="00E27715"/>
    <w:rsid w:val="00E27DCD"/>
    <w:rsid w:val="00E32B1F"/>
    <w:rsid w:val="00E35C68"/>
    <w:rsid w:val="00E36D60"/>
    <w:rsid w:val="00E428A0"/>
    <w:rsid w:val="00E435ED"/>
    <w:rsid w:val="00E44D26"/>
    <w:rsid w:val="00E51D58"/>
    <w:rsid w:val="00E5447A"/>
    <w:rsid w:val="00E55B14"/>
    <w:rsid w:val="00E602D4"/>
    <w:rsid w:val="00E62B05"/>
    <w:rsid w:val="00E7490C"/>
    <w:rsid w:val="00E82D31"/>
    <w:rsid w:val="00E869F6"/>
    <w:rsid w:val="00E92905"/>
    <w:rsid w:val="00E93083"/>
    <w:rsid w:val="00E93BCA"/>
    <w:rsid w:val="00E94F19"/>
    <w:rsid w:val="00EB7E1A"/>
    <w:rsid w:val="00EC374F"/>
    <w:rsid w:val="00EC47C2"/>
    <w:rsid w:val="00EC4A82"/>
    <w:rsid w:val="00ED20A4"/>
    <w:rsid w:val="00ED2211"/>
    <w:rsid w:val="00ED4AAE"/>
    <w:rsid w:val="00EE5033"/>
    <w:rsid w:val="00EE56C8"/>
    <w:rsid w:val="00EF0953"/>
    <w:rsid w:val="00F0385E"/>
    <w:rsid w:val="00F03E22"/>
    <w:rsid w:val="00F04594"/>
    <w:rsid w:val="00F04685"/>
    <w:rsid w:val="00F13465"/>
    <w:rsid w:val="00F1783B"/>
    <w:rsid w:val="00F21884"/>
    <w:rsid w:val="00F2212C"/>
    <w:rsid w:val="00F221A2"/>
    <w:rsid w:val="00F24727"/>
    <w:rsid w:val="00F30056"/>
    <w:rsid w:val="00F334BE"/>
    <w:rsid w:val="00F36823"/>
    <w:rsid w:val="00F36F8F"/>
    <w:rsid w:val="00F3742D"/>
    <w:rsid w:val="00F37A65"/>
    <w:rsid w:val="00F40A68"/>
    <w:rsid w:val="00F422D8"/>
    <w:rsid w:val="00F43B56"/>
    <w:rsid w:val="00F527F7"/>
    <w:rsid w:val="00F529E1"/>
    <w:rsid w:val="00F543E9"/>
    <w:rsid w:val="00F55777"/>
    <w:rsid w:val="00F56025"/>
    <w:rsid w:val="00F6435F"/>
    <w:rsid w:val="00F64520"/>
    <w:rsid w:val="00F67E97"/>
    <w:rsid w:val="00F700DD"/>
    <w:rsid w:val="00F74757"/>
    <w:rsid w:val="00F74D89"/>
    <w:rsid w:val="00F75ABE"/>
    <w:rsid w:val="00F75B47"/>
    <w:rsid w:val="00F76A19"/>
    <w:rsid w:val="00F8488F"/>
    <w:rsid w:val="00F84D58"/>
    <w:rsid w:val="00F95BC7"/>
    <w:rsid w:val="00F973D0"/>
    <w:rsid w:val="00FA5492"/>
    <w:rsid w:val="00FA69D1"/>
    <w:rsid w:val="00FC055F"/>
    <w:rsid w:val="00FC0E3D"/>
    <w:rsid w:val="00FD3E0F"/>
    <w:rsid w:val="00FE34F3"/>
    <w:rsid w:val="00FE7D64"/>
    <w:rsid w:val="00FF10D1"/>
    <w:rsid w:val="00FF2827"/>
    <w:rsid w:val="00FF33AE"/>
    <w:rsid w:val="00FF3DA9"/>
    <w:rsid w:val="00FF423E"/>
    <w:rsid w:val="279E8FDE"/>
    <w:rsid w:val="37C84A8C"/>
    <w:rsid w:val="39696FA7"/>
    <w:rsid w:val="58F5706A"/>
    <w:rsid w:val="682A0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  <w14:docId w14:val="58934D29"/>
  <w15:chartTrackingRefBased/>
  <w15:docId w15:val="{D40BA434-D8AC-4EA8-976C-C8C2C9DC5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Venjulegur">
    <w:name w:val="Normal"/>
    <w:qFormat/>
    <w:rsid w:val="00884A5C"/>
    <w:rPr>
      <w:lang w:val="x-none"/>
    </w:rPr>
  </w:style>
  <w:style w:type="paragraph" w:styleId="Fyrirsgn1">
    <w:name w:val="heading 1"/>
    <w:basedOn w:val="Venjulegur"/>
    <w:next w:val="Venjulegur"/>
    <w:link w:val="Fyrirsgn1Staf"/>
    <w:qFormat/>
    <w:rsid w:val="00884A5C"/>
    <w:pPr>
      <w:keepNext/>
      <w:tabs>
        <w:tab w:val="left" w:pos="397"/>
        <w:tab w:val="right" w:pos="7796"/>
      </w:tabs>
      <w:spacing w:before="240" w:after="60" w:line="240" w:lineRule="auto"/>
      <w:jc w:val="center"/>
      <w:outlineLvl w:val="0"/>
    </w:pPr>
    <w:rPr>
      <w:rFonts w:ascii="Times" w:eastAsia="Times New Roman" w:hAnsi="Times" w:cs="Times New Roman"/>
      <w:spacing w:val="32"/>
      <w:kern w:val="28"/>
      <w:sz w:val="32"/>
      <w:szCs w:val="20"/>
      <w:lang w:val="is-IS" w:eastAsia="is-IS"/>
    </w:rPr>
  </w:style>
  <w:style w:type="paragraph" w:styleId="Fyrirsgn2">
    <w:name w:val="heading 2"/>
    <w:basedOn w:val="Venjulegur"/>
    <w:next w:val="Venjulegur"/>
    <w:link w:val="Fyrirsgn2Staf"/>
    <w:qFormat/>
    <w:rsid w:val="00884A5C"/>
    <w:pPr>
      <w:keepNext/>
      <w:tabs>
        <w:tab w:val="left" w:pos="397"/>
        <w:tab w:val="right" w:pos="7796"/>
      </w:tabs>
      <w:spacing w:after="0" w:line="240" w:lineRule="auto"/>
      <w:jc w:val="center"/>
      <w:outlineLvl w:val="1"/>
    </w:pPr>
    <w:rPr>
      <w:rFonts w:ascii="Times" w:eastAsia="Times New Roman" w:hAnsi="Times" w:cs="Times New Roman"/>
      <w:b/>
      <w:sz w:val="21"/>
      <w:szCs w:val="20"/>
      <w:lang w:val="is-IS" w:eastAsia="is-IS"/>
    </w:rPr>
  </w:style>
  <w:style w:type="paragraph" w:styleId="Fyrirsgn3">
    <w:name w:val="heading 3"/>
    <w:basedOn w:val="Venjulegur"/>
    <w:next w:val="Venjulegur"/>
    <w:link w:val="Fyrirsgn3Staf"/>
    <w:qFormat/>
    <w:rsid w:val="00884A5C"/>
    <w:pPr>
      <w:keepNext/>
      <w:tabs>
        <w:tab w:val="left" w:pos="397"/>
        <w:tab w:val="right" w:pos="7796"/>
      </w:tabs>
      <w:spacing w:after="0" w:line="240" w:lineRule="auto"/>
      <w:jc w:val="center"/>
      <w:outlineLvl w:val="2"/>
    </w:pPr>
    <w:rPr>
      <w:rFonts w:ascii="Times" w:eastAsia="Times New Roman" w:hAnsi="Times" w:cs="Times New Roman"/>
      <w:sz w:val="21"/>
      <w:szCs w:val="20"/>
      <w:lang w:val="is-IS" w:eastAsia="is-IS"/>
    </w:rPr>
  </w:style>
  <w:style w:type="character" w:default="1" w:styleId="Sjlfgefinleturgermlsgreinar">
    <w:name w:val="Default Paragraph Font"/>
    <w:uiPriority w:val="1"/>
    <w:semiHidden/>
    <w:unhideWhenUsed/>
  </w:style>
  <w:style w:type="table" w:default="1" w:styleId="Tafla-venjule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nginnlisti">
    <w:name w:val="No List"/>
    <w:uiPriority w:val="99"/>
    <w:semiHidden/>
    <w:unhideWhenUsed/>
  </w:style>
  <w:style w:type="character" w:customStyle="1" w:styleId="Fyrirsgn1Staf">
    <w:name w:val="Fyrirsögn 1 Staf"/>
    <w:basedOn w:val="Sjlfgefinleturgermlsgreinar"/>
    <w:link w:val="Fyrirsgn1"/>
    <w:rsid w:val="00884A5C"/>
    <w:rPr>
      <w:rFonts w:ascii="Times" w:eastAsia="Times New Roman" w:hAnsi="Times" w:cs="Times New Roman"/>
      <w:spacing w:val="32"/>
      <w:kern w:val="28"/>
      <w:sz w:val="32"/>
      <w:szCs w:val="20"/>
      <w:lang w:val="is-IS" w:eastAsia="is-IS"/>
    </w:rPr>
  </w:style>
  <w:style w:type="character" w:customStyle="1" w:styleId="Fyrirsgn2Staf">
    <w:name w:val="Fyrirsögn 2 Staf"/>
    <w:basedOn w:val="Sjlfgefinleturgermlsgreinar"/>
    <w:link w:val="Fyrirsgn2"/>
    <w:rsid w:val="00884A5C"/>
    <w:rPr>
      <w:rFonts w:ascii="Times" w:eastAsia="Times New Roman" w:hAnsi="Times" w:cs="Times New Roman"/>
      <w:b/>
      <w:sz w:val="21"/>
      <w:szCs w:val="20"/>
      <w:lang w:val="is-IS" w:eastAsia="is-IS"/>
    </w:rPr>
  </w:style>
  <w:style w:type="character" w:customStyle="1" w:styleId="Fyrirsgn3Staf">
    <w:name w:val="Fyrirsögn 3 Staf"/>
    <w:basedOn w:val="Sjlfgefinleturgermlsgreinar"/>
    <w:link w:val="Fyrirsgn3"/>
    <w:rsid w:val="00884A5C"/>
    <w:rPr>
      <w:rFonts w:ascii="Times" w:eastAsia="Times New Roman" w:hAnsi="Times" w:cs="Times New Roman"/>
      <w:sz w:val="21"/>
      <w:szCs w:val="20"/>
      <w:lang w:val="is-IS" w:eastAsia="is-IS"/>
    </w:rPr>
  </w:style>
  <w:style w:type="paragraph" w:customStyle="1" w:styleId="Dagsetning1">
    <w:name w:val="Dagsetning1"/>
    <w:basedOn w:val="Venjulegur"/>
    <w:rsid w:val="00884A5C"/>
    <w:pPr>
      <w:tabs>
        <w:tab w:val="left" w:pos="397"/>
      </w:tabs>
      <w:spacing w:after="0" w:line="240" w:lineRule="auto"/>
      <w:jc w:val="center"/>
    </w:pPr>
    <w:rPr>
      <w:rFonts w:ascii="Times" w:eastAsia="Times New Roman" w:hAnsi="Times" w:cs="Times New Roman"/>
      <w:i/>
      <w:sz w:val="21"/>
      <w:szCs w:val="20"/>
      <w:lang w:val="is-IS" w:eastAsia="is-IS"/>
    </w:rPr>
  </w:style>
  <w:style w:type="paragraph" w:customStyle="1" w:styleId="Undirritun1">
    <w:name w:val="Undirritun 1"/>
    <w:basedOn w:val="Venjulegur"/>
    <w:rsid w:val="00884A5C"/>
    <w:pPr>
      <w:tabs>
        <w:tab w:val="left" w:pos="397"/>
        <w:tab w:val="right" w:pos="7796"/>
      </w:tabs>
      <w:spacing w:after="0" w:line="240" w:lineRule="auto"/>
      <w:jc w:val="center"/>
    </w:pPr>
    <w:rPr>
      <w:rFonts w:ascii="Times" w:eastAsia="Times New Roman" w:hAnsi="Times" w:cs="Times New Roman"/>
      <w:b/>
      <w:sz w:val="21"/>
      <w:szCs w:val="20"/>
      <w:lang w:val="is-IS" w:eastAsia="is-IS"/>
    </w:rPr>
  </w:style>
  <w:style w:type="paragraph" w:styleId="Suhaus">
    <w:name w:val="header"/>
    <w:basedOn w:val="Venjulegur"/>
    <w:link w:val="SuhausStaf"/>
    <w:semiHidden/>
    <w:rsid w:val="00884A5C"/>
    <w:pPr>
      <w:tabs>
        <w:tab w:val="center" w:pos="4153"/>
        <w:tab w:val="right" w:pos="8306"/>
      </w:tabs>
      <w:spacing w:after="0" w:line="240" w:lineRule="auto"/>
      <w:jc w:val="both"/>
    </w:pPr>
    <w:rPr>
      <w:rFonts w:ascii="Times" w:eastAsia="Times New Roman" w:hAnsi="Times" w:cs="Times New Roman"/>
      <w:sz w:val="21"/>
      <w:szCs w:val="20"/>
      <w:lang w:val="is-IS" w:eastAsia="is-IS"/>
    </w:rPr>
  </w:style>
  <w:style w:type="character" w:customStyle="1" w:styleId="SuhausStaf">
    <w:name w:val="Síðuhaus Staf"/>
    <w:basedOn w:val="Sjlfgefinleturgermlsgreinar"/>
    <w:link w:val="Suhaus"/>
    <w:semiHidden/>
    <w:rsid w:val="00884A5C"/>
    <w:rPr>
      <w:rFonts w:ascii="Times" w:eastAsia="Times New Roman" w:hAnsi="Times" w:cs="Times New Roman"/>
      <w:sz w:val="21"/>
      <w:szCs w:val="20"/>
      <w:lang w:val="is-IS" w:eastAsia="is-IS"/>
    </w:rPr>
  </w:style>
  <w:style w:type="character" w:styleId="Tilvsunathugasemd">
    <w:name w:val="annotation reference"/>
    <w:basedOn w:val="Sjlfgefinleturgermlsgreinar"/>
    <w:uiPriority w:val="99"/>
    <w:semiHidden/>
    <w:unhideWhenUsed/>
    <w:rsid w:val="00F6435F"/>
    <w:rPr>
      <w:sz w:val="16"/>
      <w:szCs w:val="16"/>
    </w:rPr>
  </w:style>
  <w:style w:type="paragraph" w:styleId="Textiathugasemdar">
    <w:name w:val="annotation text"/>
    <w:basedOn w:val="Venjulegur"/>
    <w:link w:val="TextiathugasemdarStaf"/>
    <w:uiPriority w:val="99"/>
    <w:semiHidden/>
    <w:unhideWhenUsed/>
    <w:rsid w:val="00F6435F"/>
    <w:pPr>
      <w:spacing w:line="240" w:lineRule="auto"/>
    </w:pPr>
    <w:rPr>
      <w:sz w:val="20"/>
      <w:szCs w:val="20"/>
      <w:lang w:val="is-IS"/>
    </w:rPr>
  </w:style>
  <w:style w:type="character" w:customStyle="1" w:styleId="TextiathugasemdarStaf">
    <w:name w:val="Texti athugasemdar Staf"/>
    <w:basedOn w:val="Sjlfgefinleturgermlsgreinar"/>
    <w:link w:val="Textiathugasemdar"/>
    <w:uiPriority w:val="99"/>
    <w:semiHidden/>
    <w:rsid w:val="00F6435F"/>
    <w:rPr>
      <w:sz w:val="20"/>
      <w:szCs w:val="20"/>
      <w:lang w:val="is-IS"/>
    </w:rPr>
  </w:style>
  <w:style w:type="paragraph" w:styleId="Blrutexti">
    <w:name w:val="Balloon Text"/>
    <w:basedOn w:val="Venjulegur"/>
    <w:link w:val="BlrutextiStaf"/>
    <w:uiPriority w:val="99"/>
    <w:semiHidden/>
    <w:unhideWhenUsed/>
    <w:rsid w:val="00F643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lrutextiStaf">
    <w:name w:val="Blöðrutexti Staf"/>
    <w:basedOn w:val="Sjlfgefinleturgermlsgreinar"/>
    <w:link w:val="Blrutexti"/>
    <w:uiPriority w:val="99"/>
    <w:semiHidden/>
    <w:rsid w:val="00F6435F"/>
    <w:rPr>
      <w:rFonts w:ascii="Segoe UI" w:hAnsi="Segoe UI" w:cs="Segoe UI"/>
      <w:sz w:val="18"/>
      <w:szCs w:val="18"/>
      <w:lang w:val="x-none"/>
    </w:rPr>
  </w:style>
  <w:style w:type="paragraph" w:styleId="Mlsgreinlista">
    <w:name w:val="List Paragraph"/>
    <w:basedOn w:val="Venjulegur"/>
    <w:uiPriority w:val="34"/>
    <w:unhideWhenUsed/>
    <w:rsid w:val="00263B42"/>
    <w:pPr>
      <w:spacing w:after="0" w:line="240" w:lineRule="auto"/>
      <w:ind w:left="720" w:firstLine="284"/>
      <w:contextualSpacing/>
      <w:jc w:val="both"/>
    </w:pPr>
    <w:rPr>
      <w:rFonts w:ascii="Times New Roman" w:eastAsia="Calibri" w:hAnsi="Times New Roman" w:cs="Times New Roman"/>
      <w:sz w:val="21"/>
      <w:lang w:val="is-IS"/>
    </w:rPr>
  </w:style>
  <w:style w:type="paragraph" w:styleId="Efniathugasemdar">
    <w:name w:val="annotation subject"/>
    <w:basedOn w:val="Textiathugasemdar"/>
    <w:next w:val="Textiathugasemdar"/>
    <w:link w:val="EfniathugasemdarStaf"/>
    <w:uiPriority w:val="99"/>
    <w:semiHidden/>
    <w:unhideWhenUsed/>
    <w:rsid w:val="00AC7749"/>
    <w:rPr>
      <w:b/>
      <w:bCs/>
      <w:lang w:val="x-none"/>
    </w:rPr>
  </w:style>
  <w:style w:type="character" w:customStyle="1" w:styleId="EfniathugasemdarStaf">
    <w:name w:val="Efni athugasemdar Staf"/>
    <w:basedOn w:val="TextiathugasemdarStaf"/>
    <w:link w:val="Efniathugasemdar"/>
    <w:uiPriority w:val="99"/>
    <w:semiHidden/>
    <w:rsid w:val="00AC7749"/>
    <w:rPr>
      <w:b/>
      <w:bCs/>
      <w:sz w:val="20"/>
      <w:szCs w:val="20"/>
      <w:lang w:val="x-none"/>
    </w:rPr>
  </w:style>
  <w:style w:type="paragraph" w:styleId="Suftur">
    <w:name w:val="footer"/>
    <w:basedOn w:val="Venjulegur"/>
    <w:link w:val="SufturStaf"/>
    <w:uiPriority w:val="99"/>
    <w:unhideWhenUsed/>
    <w:rsid w:val="00A527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ufturStaf">
    <w:name w:val="Síðufótur Staf"/>
    <w:basedOn w:val="Sjlfgefinleturgermlsgreinar"/>
    <w:link w:val="Suftur"/>
    <w:uiPriority w:val="99"/>
    <w:rsid w:val="00A5276C"/>
    <w:rPr>
      <w:lang w:val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2A37BD65B0344995E36A99E0BCA5D4" ma:contentTypeVersion="12" ma:contentTypeDescription="Create a new document." ma:contentTypeScope="" ma:versionID="0cf9676d9b17b27aee06a984c54d8670">
  <xsd:schema xmlns:xsd="http://www.w3.org/2001/XMLSchema" xmlns:xs="http://www.w3.org/2001/XMLSchema" xmlns:p="http://schemas.microsoft.com/office/2006/metadata/properties" xmlns:ns2="1abd0bb3-9cac-49b0-a8b6-b02b6a932565" xmlns:ns3="6209f386-6af6-46ad-bf8e-676e6b8a312c" targetNamespace="http://schemas.microsoft.com/office/2006/metadata/properties" ma:root="true" ma:fieldsID="6caae8faa9eaef23495b137274adfa0d" ns2:_="" ns3:_="">
    <xsd:import namespace="1abd0bb3-9cac-49b0-a8b6-b02b6a932565"/>
    <xsd:import namespace="6209f386-6af6-46ad-bf8e-676e6b8a31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bd0bb3-9cac-49b0-a8b6-b02b6a9325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91cd932-cc98-4095-8bcb-5b6fb66ada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9f386-6af6-46ad-bf8e-676e6b8a31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ddf8c2cc-0ad5-4ce1-a4eb-53d9fd1e7cac}" ma:internalName="TaxCatchAll" ma:showField="CatchAllData" ma:web="6209f386-6af6-46ad-bf8e-676e6b8a312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209f386-6af6-46ad-bf8e-676e6b8a312c">
      <UserInfo>
        <DisplayName>Ingvar Smári Birgisson</DisplayName>
        <AccountId>62</AccountId>
        <AccountType/>
      </UserInfo>
    </SharedWithUsers>
    <lcf76f155ced4ddcb4097134ff3c332f xmlns="1abd0bb3-9cac-49b0-a8b6-b02b6a932565">
      <Terms xmlns="http://schemas.microsoft.com/office/infopath/2007/PartnerControls"/>
    </lcf76f155ced4ddcb4097134ff3c332f>
    <TaxCatchAll xmlns="6209f386-6af6-46ad-bf8e-676e6b8a312c" xsi:nil="true"/>
  </documentManagement>
</p:properties>
</file>

<file path=customXml/itemProps1.xml><?xml version="1.0" encoding="utf-8"?>
<ds:datastoreItem xmlns:ds="http://schemas.openxmlformats.org/officeDocument/2006/customXml" ds:itemID="{C33E7FA8-5D3A-485C-AAFA-3A5D3C048F0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32442A3-EF41-4B6D-8BBD-14796B9656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bd0bb3-9cac-49b0-a8b6-b02b6a932565"/>
    <ds:schemaRef ds:uri="6209f386-6af6-46ad-bf8e-676e6b8a31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9EAE986-D5F8-40EE-9376-927847C2E6A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E1802EA-D921-4E37-8D00-3E4F76D1D628}">
  <ds:schemaRefs>
    <ds:schemaRef ds:uri="http://schemas.openxmlformats.org/package/2006/metadata/core-properties"/>
    <ds:schemaRef ds:uri="http://purl.org/dc/terms/"/>
    <ds:schemaRef ds:uri="6209f386-6af6-46ad-bf8e-676e6b8a312c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abd0bb3-9cac-49b0-a8b6-b02b6a932565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il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gerður María Sigurðardóttir</dc:creator>
  <cp:keywords/>
  <dc:description/>
  <cp:lastModifiedBy>Valgerður María Sigurðardóttir</cp:lastModifiedBy>
  <cp:revision>2</cp:revision>
  <cp:lastPrinted>2022-06-22T12:11:00Z</cp:lastPrinted>
  <dcterms:created xsi:type="dcterms:W3CDTF">2023-05-09T11:45:00Z</dcterms:created>
  <dcterms:modified xsi:type="dcterms:W3CDTF">2023-05-09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2A37BD65B0344995E36A99E0BCA5D4</vt:lpwstr>
  </property>
  <property fmtid="{D5CDD505-2E9C-101B-9397-08002B2CF9AE}" pid="3" name="GrammarlyDocumentId">
    <vt:lpwstr>f29fd68d2de93678462d88fd56699f2f90cbc84ba36d61c77619e76bab49b8a0</vt:lpwstr>
  </property>
  <property fmtid="{D5CDD505-2E9C-101B-9397-08002B2CF9AE}" pid="4" name="MediaServiceImageTags">
    <vt:lpwstr/>
  </property>
</Properties>
</file>